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8D53A2" w14:textId="77777777" w:rsidR="00085FCC" w:rsidRDefault="00085FCC" w:rsidP="00085FCC">
      <w:pPr>
        <w:jc w:val="center"/>
      </w:pPr>
      <w:r>
        <w:t xml:space="preserve">Long Beach City College </w:t>
      </w:r>
    </w:p>
    <w:p w14:paraId="0ACE46DF" w14:textId="77777777" w:rsidR="00085FCC" w:rsidRDefault="00085FCC" w:rsidP="00085FCC">
      <w:pPr>
        <w:jc w:val="center"/>
      </w:pPr>
      <w:r>
        <w:t>COSA Advisory Meeting</w:t>
      </w:r>
    </w:p>
    <w:p w14:paraId="26818466" w14:textId="77777777" w:rsidR="00085FCC" w:rsidRDefault="00085FCC" w:rsidP="00085FCC">
      <w:pPr>
        <w:jc w:val="center"/>
      </w:pPr>
      <w:r>
        <w:t>Minutes</w:t>
      </w:r>
    </w:p>
    <w:p w14:paraId="51C0F70C" w14:textId="77777777" w:rsidR="00085FCC" w:rsidRDefault="00085FCC" w:rsidP="00085FCC">
      <w:pPr>
        <w:jc w:val="center"/>
      </w:pPr>
      <w:r>
        <w:t xml:space="preserve">November 11, 2022 </w:t>
      </w:r>
    </w:p>
    <w:p w14:paraId="72D277D3" w14:textId="77777777" w:rsidR="00085FCC" w:rsidRDefault="00085FCC" w:rsidP="00085FCC">
      <w:pPr>
        <w:jc w:val="center"/>
      </w:pPr>
      <w:r>
        <w:t>5:00 PM – 6:30 PM</w:t>
      </w:r>
    </w:p>
    <w:p w14:paraId="0F4BCC25" w14:textId="77777777" w:rsidR="00085FCC" w:rsidRDefault="00085FCC" w:rsidP="00085FCC">
      <w:pPr>
        <w:jc w:val="center"/>
      </w:pPr>
    </w:p>
    <w:p w14:paraId="69E36FE5" w14:textId="77777777" w:rsidR="00085FCC" w:rsidRDefault="00085FCC" w:rsidP="00085FCC">
      <w:r>
        <w:t xml:space="preserve">Attendees: Vincent Calip, Miriam Lynch, Celeste Farrar, Dana Friez, Veronica Rodriguez, JP Almeda, Clarissa Leiva, </w:t>
      </w:r>
      <w:proofErr w:type="spellStart"/>
      <w:r>
        <w:t>Naja</w:t>
      </w:r>
      <w:proofErr w:type="spellEnd"/>
      <w:r>
        <w:t xml:space="preserve"> El-Khoury, Joe Nunez, Zoila </w:t>
      </w:r>
      <w:proofErr w:type="spellStart"/>
      <w:r>
        <w:t>Rosilo</w:t>
      </w:r>
      <w:proofErr w:type="spellEnd"/>
      <w:r>
        <w:t xml:space="preserve">, Charace Thompson, </w:t>
      </w:r>
      <w:proofErr w:type="spellStart"/>
      <w:r>
        <w:t>Alefiya</w:t>
      </w:r>
      <w:proofErr w:type="spellEnd"/>
      <w:r>
        <w:t xml:space="preserve"> Hussain, Sara Saucedo, John Craig, Suman Mudunuri, Deena Henry</w:t>
      </w:r>
    </w:p>
    <w:p w14:paraId="554896D5" w14:textId="77777777" w:rsidR="00085FCC" w:rsidRDefault="00085FCC" w:rsidP="00085FCC">
      <w:pPr>
        <w:spacing w:before="10" w:after="10"/>
        <w:ind w:left="720" w:right="720"/>
      </w:pPr>
    </w:p>
    <w:p w14:paraId="5CCF3FC5" w14:textId="77777777" w:rsidR="00085FCC" w:rsidRPr="006C1864" w:rsidRDefault="00085FCC" w:rsidP="006C1864">
      <w:pPr>
        <w:spacing w:before="10" w:after="10" w:line="240" w:lineRule="auto"/>
        <w:ind w:right="720"/>
        <w:rPr>
          <w:rFonts w:cstheme="minorHAnsi"/>
          <w:i/>
          <w:sz w:val="24"/>
        </w:rPr>
      </w:pPr>
      <w:bookmarkStart w:id="0" w:name="_Hlk121913493"/>
      <w:r w:rsidRPr="006C1864">
        <w:rPr>
          <w:rFonts w:cstheme="minorHAnsi"/>
          <w:i/>
          <w:sz w:val="24"/>
        </w:rPr>
        <w:t xml:space="preserve">Welcome -Approval of Minutes </w:t>
      </w:r>
    </w:p>
    <w:p w14:paraId="15CE52F8" w14:textId="24016109" w:rsidR="00085FCC" w:rsidRDefault="000F421B" w:rsidP="00085FCC">
      <w:pPr>
        <w:pStyle w:val="ListParagraph"/>
        <w:numPr>
          <w:ilvl w:val="0"/>
          <w:numId w:val="2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The m</w:t>
      </w:r>
      <w:r w:rsidR="00085FCC">
        <w:rPr>
          <w:rFonts w:asciiTheme="minorHAnsi" w:hAnsiTheme="minorHAnsi" w:cstheme="minorHAnsi"/>
          <w:sz w:val="24"/>
        </w:rPr>
        <w:t>eeting begins at 6:06 PM.</w:t>
      </w:r>
    </w:p>
    <w:p w14:paraId="2751A4E0" w14:textId="63F4507D" w:rsidR="00085FCC" w:rsidRPr="00C55B62" w:rsidRDefault="00085FCC" w:rsidP="00085FCC">
      <w:pPr>
        <w:pStyle w:val="ListParagraph"/>
        <w:numPr>
          <w:ilvl w:val="0"/>
          <w:numId w:val="2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Vincent Calip welcomes everyone and introduces himself. Attendees then introduce themselves. Vincent thanks everyone for being here</w:t>
      </w:r>
      <w:r w:rsidR="000F421B">
        <w:rPr>
          <w:rFonts w:asciiTheme="minorHAnsi" w:hAnsiTheme="minorHAnsi" w:cstheme="minorHAnsi"/>
          <w:sz w:val="24"/>
        </w:rPr>
        <w:t>.</w:t>
      </w:r>
    </w:p>
    <w:p w14:paraId="022EE25F" w14:textId="77777777" w:rsidR="00085FCC" w:rsidRPr="006C1864" w:rsidRDefault="00085FCC" w:rsidP="006C1864">
      <w:pPr>
        <w:spacing w:before="10" w:after="10" w:line="240" w:lineRule="auto"/>
        <w:ind w:right="720"/>
        <w:rPr>
          <w:rFonts w:cstheme="minorHAnsi"/>
          <w:i/>
          <w:sz w:val="24"/>
        </w:rPr>
      </w:pPr>
      <w:r w:rsidRPr="006C1864">
        <w:rPr>
          <w:rFonts w:cstheme="minorHAnsi"/>
          <w:i/>
          <w:sz w:val="24"/>
        </w:rPr>
        <w:t>Overview of Department Programs</w:t>
      </w:r>
    </w:p>
    <w:p w14:paraId="5BAF0471" w14:textId="77777777" w:rsidR="00085FCC" w:rsidRDefault="00085FCC" w:rsidP="00085FCC">
      <w:pPr>
        <w:pStyle w:val="ListParagraph"/>
        <w:numPr>
          <w:ilvl w:val="0"/>
          <w:numId w:val="2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COSA is proposing a new Administrative Assistant Program at LBCC</w:t>
      </w:r>
    </w:p>
    <w:p w14:paraId="644A4A27" w14:textId="5F720468" w:rsidR="00085FCC" w:rsidRDefault="00085FCC" w:rsidP="00085FCC">
      <w:pPr>
        <w:pStyle w:val="ListParagraph"/>
        <w:numPr>
          <w:ilvl w:val="0"/>
          <w:numId w:val="2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AS Administrative assistan</w:t>
      </w:r>
      <w:r w:rsidR="000F421B">
        <w:rPr>
          <w:rFonts w:asciiTheme="minorHAnsi" w:hAnsiTheme="minorHAnsi" w:cstheme="minorHAnsi"/>
          <w:sz w:val="24"/>
        </w:rPr>
        <w:t>t</w:t>
      </w:r>
      <w:r>
        <w:rPr>
          <w:rFonts w:asciiTheme="minorHAnsi" w:hAnsiTheme="minorHAnsi" w:cstheme="minorHAnsi"/>
          <w:sz w:val="24"/>
        </w:rPr>
        <w:t xml:space="preserve"> degree with </w:t>
      </w:r>
      <w:r w:rsidR="000F421B">
        <w:rPr>
          <w:rFonts w:asciiTheme="minorHAnsi" w:hAnsiTheme="minorHAnsi" w:cstheme="minorHAnsi"/>
          <w:sz w:val="24"/>
        </w:rPr>
        <w:t>four</w:t>
      </w:r>
      <w:r>
        <w:rPr>
          <w:rFonts w:asciiTheme="minorHAnsi" w:hAnsiTheme="minorHAnsi" w:cstheme="minorHAnsi"/>
          <w:sz w:val="24"/>
        </w:rPr>
        <w:t xml:space="preserve"> different pathways</w:t>
      </w:r>
    </w:p>
    <w:p w14:paraId="110BA89E" w14:textId="77777777" w:rsidR="00085FCC" w:rsidRPr="006C1864" w:rsidRDefault="00085FCC" w:rsidP="006C1864">
      <w:pPr>
        <w:spacing w:before="10" w:after="10" w:line="240" w:lineRule="auto"/>
        <w:ind w:right="720"/>
        <w:rPr>
          <w:rFonts w:cstheme="minorHAnsi"/>
          <w:i/>
          <w:sz w:val="24"/>
        </w:rPr>
      </w:pPr>
      <w:r w:rsidRPr="006C1864">
        <w:rPr>
          <w:rFonts w:cstheme="minorHAnsi"/>
          <w:i/>
          <w:sz w:val="24"/>
        </w:rPr>
        <w:t>Current Program</w:t>
      </w:r>
    </w:p>
    <w:p w14:paraId="07505ED6" w14:textId="77777777" w:rsidR="00085FCC" w:rsidRDefault="00085FCC" w:rsidP="00085FCC">
      <w:pPr>
        <w:pStyle w:val="ListParagraph"/>
        <w:numPr>
          <w:ilvl w:val="0"/>
          <w:numId w:val="3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Zoila explains what is currently happening in the program</w:t>
      </w:r>
    </w:p>
    <w:p w14:paraId="3152FC61" w14:textId="717AA07D" w:rsidR="00085FCC" w:rsidRDefault="00085FCC" w:rsidP="00085FCC">
      <w:pPr>
        <w:pStyle w:val="ListParagraph"/>
        <w:numPr>
          <w:ilvl w:val="0"/>
          <w:numId w:val="3"/>
        </w:numPr>
        <w:spacing w:before="10" w:after="10" w:line="240" w:lineRule="auto"/>
        <w:ind w:left="720" w:right="720"/>
        <w:rPr>
          <w:rFonts w:asciiTheme="minorHAnsi" w:hAnsiTheme="minorHAnsi" w:cstheme="minorHAnsi"/>
          <w:sz w:val="24"/>
        </w:rPr>
      </w:pPr>
      <w:r w:rsidRPr="00F64B93">
        <w:rPr>
          <w:rFonts w:asciiTheme="minorHAnsi" w:hAnsiTheme="minorHAnsi" w:cstheme="minorHAnsi"/>
          <w:sz w:val="24"/>
        </w:rPr>
        <w:t xml:space="preserve">We </w:t>
      </w:r>
      <w:r w:rsidR="000F421B">
        <w:rPr>
          <w:rFonts w:asciiTheme="minorHAnsi" w:hAnsiTheme="minorHAnsi" w:cstheme="minorHAnsi"/>
          <w:sz w:val="24"/>
        </w:rPr>
        <w:t>now</w:t>
      </w:r>
      <w:r w:rsidRPr="00F64B93">
        <w:rPr>
          <w:rFonts w:asciiTheme="minorHAnsi" w:hAnsiTheme="minorHAnsi" w:cstheme="minorHAnsi"/>
          <w:sz w:val="24"/>
        </w:rPr>
        <w:t xml:space="preserve"> offer the Business Information Worker and Computer Support Programs</w:t>
      </w:r>
      <w:r w:rsidR="000F421B">
        <w:rPr>
          <w:rFonts w:asciiTheme="minorHAnsi" w:hAnsiTheme="minorHAnsi" w:cstheme="minorHAnsi"/>
          <w:sz w:val="24"/>
        </w:rPr>
        <w:t>,</w:t>
      </w:r>
      <w:r>
        <w:rPr>
          <w:rFonts w:asciiTheme="minorHAnsi" w:hAnsiTheme="minorHAnsi" w:cstheme="minorHAnsi"/>
          <w:sz w:val="24"/>
        </w:rPr>
        <w:t xml:space="preserve"> designed to be an intro to </w:t>
      </w:r>
      <w:r w:rsidR="000F421B">
        <w:rPr>
          <w:rFonts w:asciiTheme="minorHAnsi" w:hAnsiTheme="minorHAnsi" w:cstheme="minorHAnsi"/>
          <w:sz w:val="24"/>
        </w:rPr>
        <w:t xml:space="preserve">the </w:t>
      </w:r>
      <w:r>
        <w:rPr>
          <w:rFonts w:asciiTheme="minorHAnsi" w:hAnsiTheme="minorHAnsi" w:cstheme="minorHAnsi"/>
          <w:sz w:val="24"/>
        </w:rPr>
        <w:t>help desk field</w:t>
      </w:r>
      <w:r w:rsidRPr="00F64B93">
        <w:rPr>
          <w:rFonts w:asciiTheme="minorHAnsi" w:hAnsiTheme="minorHAnsi" w:cstheme="minorHAnsi"/>
          <w:sz w:val="24"/>
        </w:rPr>
        <w:t xml:space="preserve">. </w:t>
      </w:r>
    </w:p>
    <w:p w14:paraId="57A8D766" w14:textId="24EAA1BA" w:rsidR="00085FCC" w:rsidRPr="00F64B93" w:rsidRDefault="00085FCC" w:rsidP="00085FCC">
      <w:pPr>
        <w:pStyle w:val="ListParagraph"/>
        <w:numPr>
          <w:ilvl w:val="0"/>
          <w:numId w:val="3"/>
        </w:numPr>
        <w:spacing w:before="10" w:after="10" w:line="240" w:lineRule="auto"/>
        <w:ind w:left="720" w:right="720"/>
        <w:rPr>
          <w:rFonts w:asciiTheme="minorHAnsi" w:hAnsiTheme="minorHAnsi" w:cstheme="minorHAnsi"/>
          <w:sz w:val="24"/>
        </w:rPr>
      </w:pPr>
      <w:r w:rsidRPr="00F64B93">
        <w:rPr>
          <w:rFonts w:asciiTheme="minorHAnsi" w:hAnsiTheme="minorHAnsi" w:cstheme="minorHAnsi"/>
          <w:sz w:val="24"/>
        </w:rPr>
        <w:t xml:space="preserve">To align both programs with industry needs, we are deactivating </w:t>
      </w:r>
      <w:r w:rsidR="000F421B">
        <w:rPr>
          <w:rFonts w:asciiTheme="minorHAnsi" w:hAnsiTheme="minorHAnsi" w:cstheme="minorHAnsi"/>
          <w:sz w:val="24"/>
        </w:rPr>
        <w:t>them</w:t>
      </w:r>
      <w:r w:rsidRPr="00F64B93">
        <w:rPr>
          <w:rFonts w:asciiTheme="minorHAnsi" w:hAnsiTheme="minorHAnsi" w:cstheme="minorHAnsi"/>
          <w:sz w:val="24"/>
        </w:rPr>
        <w:t xml:space="preserve"> and rebranding them into one new program with four pathways.</w:t>
      </w:r>
    </w:p>
    <w:p w14:paraId="035C4CCF" w14:textId="086BDBB1" w:rsidR="00085FCC" w:rsidRPr="00F64B93" w:rsidRDefault="00085FCC" w:rsidP="00085FCC">
      <w:pPr>
        <w:pStyle w:val="ListParagraph"/>
        <w:numPr>
          <w:ilvl w:val="0"/>
          <w:numId w:val="3"/>
        </w:numPr>
        <w:spacing w:before="10" w:after="10" w:line="240" w:lineRule="auto"/>
        <w:ind w:left="720" w:right="720"/>
        <w:rPr>
          <w:rFonts w:asciiTheme="minorHAnsi" w:hAnsiTheme="minorHAnsi" w:cstheme="minorHAnsi"/>
          <w:sz w:val="24"/>
        </w:rPr>
      </w:pPr>
      <w:r w:rsidRPr="00F64B93">
        <w:rPr>
          <w:rFonts w:asciiTheme="minorHAnsi" w:hAnsiTheme="minorHAnsi" w:cstheme="minorHAnsi"/>
          <w:sz w:val="24"/>
        </w:rPr>
        <w:t>We currently have the Customer Relations Specialist Certificate of Accomplishment, which does NOT show on the transcript</w:t>
      </w:r>
      <w:r>
        <w:rPr>
          <w:rFonts w:asciiTheme="minorHAnsi" w:hAnsiTheme="minorHAnsi" w:cstheme="minorHAnsi"/>
          <w:sz w:val="24"/>
        </w:rPr>
        <w:t xml:space="preserve"> because it does not have enough units</w:t>
      </w:r>
      <w:r w:rsidRPr="00F64B93">
        <w:rPr>
          <w:rFonts w:asciiTheme="minorHAnsi" w:hAnsiTheme="minorHAnsi" w:cstheme="minorHAnsi"/>
          <w:sz w:val="24"/>
        </w:rPr>
        <w:t>.</w:t>
      </w:r>
    </w:p>
    <w:p w14:paraId="06FB5222" w14:textId="7ECEAE51" w:rsidR="00085FCC" w:rsidRPr="00F64B93" w:rsidRDefault="00085FCC" w:rsidP="00085FCC">
      <w:pPr>
        <w:pStyle w:val="ListParagraph"/>
        <w:numPr>
          <w:ilvl w:val="0"/>
          <w:numId w:val="3"/>
        </w:numPr>
        <w:spacing w:before="10" w:after="10" w:line="240" w:lineRule="auto"/>
        <w:ind w:left="720" w:righ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After </w:t>
      </w:r>
      <w:r w:rsidR="00DC67F6">
        <w:rPr>
          <w:rFonts w:asciiTheme="minorHAnsi" w:hAnsiTheme="minorHAnsi" w:cstheme="minorHAnsi"/>
          <w:sz w:val="24"/>
        </w:rPr>
        <w:t>discussing</w:t>
      </w:r>
      <w:r>
        <w:rPr>
          <w:rFonts w:asciiTheme="minorHAnsi" w:hAnsiTheme="minorHAnsi" w:cstheme="minorHAnsi"/>
          <w:sz w:val="24"/>
        </w:rPr>
        <w:t xml:space="preserve"> industry needs, w</w:t>
      </w:r>
      <w:r w:rsidRPr="00F64B93">
        <w:rPr>
          <w:rFonts w:asciiTheme="minorHAnsi" w:hAnsiTheme="minorHAnsi" w:cstheme="minorHAnsi"/>
          <w:sz w:val="24"/>
        </w:rPr>
        <w:t xml:space="preserve">e </w:t>
      </w:r>
      <w:r w:rsidR="000F421B">
        <w:rPr>
          <w:rFonts w:asciiTheme="minorHAnsi" w:hAnsiTheme="minorHAnsi" w:cstheme="minorHAnsi"/>
          <w:sz w:val="24"/>
        </w:rPr>
        <w:t xml:space="preserve">plan to </w:t>
      </w:r>
      <w:r w:rsidRPr="00F64B93">
        <w:rPr>
          <w:rFonts w:asciiTheme="minorHAnsi" w:hAnsiTheme="minorHAnsi" w:cstheme="minorHAnsi"/>
          <w:sz w:val="24"/>
        </w:rPr>
        <w:t>offer a Customer Relations Specialist Certificate of Achievement to increase student employability, which will appear on their transcript.</w:t>
      </w:r>
    </w:p>
    <w:p w14:paraId="728A86EA" w14:textId="77777777" w:rsidR="00085FCC" w:rsidRPr="006C1864" w:rsidRDefault="00085FCC" w:rsidP="006C1864">
      <w:pPr>
        <w:spacing w:before="10" w:after="10" w:line="240" w:lineRule="auto"/>
        <w:ind w:right="720"/>
        <w:rPr>
          <w:rFonts w:cstheme="minorHAnsi"/>
          <w:i/>
          <w:sz w:val="24"/>
        </w:rPr>
      </w:pPr>
      <w:r w:rsidRPr="006C1864">
        <w:rPr>
          <w:rFonts w:cstheme="minorHAnsi"/>
          <w:i/>
          <w:sz w:val="24"/>
        </w:rPr>
        <w:t>Future Program</w:t>
      </w:r>
    </w:p>
    <w:p w14:paraId="4766B16C" w14:textId="77777777" w:rsidR="00085FCC" w:rsidRDefault="00085FCC" w:rsidP="00085FCC">
      <w:pPr>
        <w:pStyle w:val="ListParagraph"/>
        <w:numPr>
          <w:ilvl w:val="0"/>
          <w:numId w:val="4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Zoila continues and states </w:t>
      </w:r>
      <w:bookmarkStart w:id="1" w:name="_Int_06t6dDxN"/>
      <w:r>
        <w:rPr>
          <w:rFonts w:asciiTheme="minorHAnsi" w:hAnsiTheme="minorHAnsi" w:cstheme="minorHAnsi"/>
          <w:sz w:val="24"/>
        </w:rPr>
        <w:t>w</w:t>
      </w:r>
      <w:r w:rsidRPr="00273DA0">
        <w:rPr>
          <w:rFonts w:asciiTheme="minorHAnsi" w:hAnsiTheme="minorHAnsi" w:cstheme="minorHAnsi"/>
          <w:sz w:val="24"/>
        </w:rPr>
        <w:t>e are deactivating the Customer Support Program and Business Information Worker programs.</w:t>
      </w:r>
      <w:bookmarkEnd w:id="1"/>
    </w:p>
    <w:p w14:paraId="49B16429" w14:textId="228912D3" w:rsidR="00085FCC" w:rsidRDefault="00085FCC" w:rsidP="00085FCC">
      <w:pPr>
        <w:pStyle w:val="ListParagraph"/>
        <w:numPr>
          <w:ilvl w:val="0"/>
          <w:numId w:val="4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A.S. Administrative Assistant program will include core courses which are a total of 12 units</w:t>
      </w:r>
      <w:r w:rsidR="000F421B">
        <w:rPr>
          <w:rFonts w:asciiTheme="minorHAnsi" w:hAnsiTheme="minorHAnsi" w:cstheme="minorHAnsi"/>
          <w:sz w:val="24"/>
        </w:rPr>
        <w:t>,</w:t>
      </w:r>
      <w:r>
        <w:rPr>
          <w:rFonts w:asciiTheme="minorHAnsi" w:hAnsiTheme="minorHAnsi" w:cstheme="minorHAnsi"/>
          <w:sz w:val="24"/>
        </w:rPr>
        <w:t xml:space="preserve"> an</w:t>
      </w:r>
      <w:r w:rsidR="000F421B">
        <w:rPr>
          <w:rFonts w:asciiTheme="minorHAnsi" w:hAnsiTheme="minorHAnsi" w:cstheme="minorHAnsi"/>
          <w:sz w:val="24"/>
        </w:rPr>
        <w:t>d</w:t>
      </w:r>
      <w:r>
        <w:rPr>
          <w:rFonts w:asciiTheme="minorHAnsi" w:hAnsiTheme="minorHAnsi" w:cstheme="minorHAnsi"/>
          <w:sz w:val="24"/>
        </w:rPr>
        <w:t xml:space="preserve"> </w:t>
      </w:r>
      <w:r w:rsidR="000F421B">
        <w:rPr>
          <w:rFonts w:asciiTheme="minorHAnsi" w:hAnsiTheme="minorHAnsi" w:cstheme="minorHAnsi"/>
          <w:sz w:val="24"/>
        </w:rPr>
        <w:t>can</w:t>
      </w:r>
      <w:r>
        <w:rPr>
          <w:rFonts w:asciiTheme="minorHAnsi" w:hAnsiTheme="minorHAnsi" w:cstheme="minorHAnsi"/>
          <w:sz w:val="24"/>
        </w:rPr>
        <w:t xml:space="preserve"> specialize in one of the pathways</w:t>
      </w:r>
      <w:r w:rsidR="000F421B">
        <w:rPr>
          <w:rFonts w:asciiTheme="minorHAnsi" w:hAnsiTheme="minorHAnsi" w:cstheme="minorHAnsi"/>
          <w:sz w:val="24"/>
        </w:rPr>
        <w:t>,</w:t>
      </w:r>
      <w:r>
        <w:rPr>
          <w:rFonts w:asciiTheme="minorHAnsi" w:hAnsiTheme="minorHAnsi" w:cstheme="minorHAnsi"/>
          <w:sz w:val="24"/>
        </w:rPr>
        <w:t xml:space="preserve"> which is going to be an additional 18 units for the certificate of </w:t>
      </w:r>
      <w:proofErr w:type="spellStart"/>
      <w:r>
        <w:rPr>
          <w:rFonts w:asciiTheme="minorHAnsi" w:hAnsiTheme="minorHAnsi" w:cstheme="minorHAnsi"/>
          <w:sz w:val="24"/>
        </w:rPr>
        <w:t>acc</w:t>
      </w:r>
      <w:r w:rsidR="00DC67F6">
        <w:rPr>
          <w:rFonts w:asciiTheme="minorHAnsi" w:hAnsiTheme="minorHAnsi" w:cstheme="minorHAnsi"/>
          <w:sz w:val="24"/>
        </w:rPr>
        <w:t>hievement</w:t>
      </w:r>
      <w:proofErr w:type="spellEnd"/>
    </w:p>
    <w:p w14:paraId="355C5043" w14:textId="77777777" w:rsidR="00085FCC" w:rsidRPr="00273DA0" w:rsidRDefault="00085FCC" w:rsidP="00085FCC">
      <w:pPr>
        <w:pStyle w:val="ListParagraph"/>
        <w:spacing w:before="10" w:after="10" w:line="240" w:lineRule="auto"/>
        <w:ind w:right="720"/>
        <w:contextualSpacing w:val="0"/>
        <w:rPr>
          <w:rFonts w:asciiTheme="minorHAnsi" w:hAnsiTheme="minorHAnsi" w:cstheme="minorHAnsi"/>
          <w:sz w:val="24"/>
        </w:rPr>
      </w:pPr>
      <w:r w:rsidRPr="00273DA0">
        <w:rPr>
          <w:noProof/>
        </w:rPr>
        <w:drawing>
          <wp:inline distT="0" distB="0" distL="0" distR="0" wp14:anchorId="0B64A0EE" wp14:editId="2E7E7279">
            <wp:extent cx="4483769" cy="12287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9331" cy="1257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FEC3D" w14:textId="77777777" w:rsidR="00085FCC" w:rsidRDefault="00085FCC" w:rsidP="00085FCC">
      <w:pPr>
        <w:pStyle w:val="ListParagraph"/>
        <w:numPr>
          <w:ilvl w:val="0"/>
          <w:numId w:val="4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The creation of</w:t>
      </w:r>
      <w:r w:rsidRPr="00273DA0">
        <w:rPr>
          <w:rFonts w:asciiTheme="minorHAnsi" w:hAnsiTheme="minorHAnsi" w:cstheme="minorHAnsi"/>
          <w:sz w:val="24"/>
        </w:rPr>
        <w:t xml:space="preserve"> a new Administrative Assistant degree with four program tracks.</w:t>
      </w:r>
    </w:p>
    <w:p w14:paraId="1396A818" w14:textId="53E4B33B" w:rsidR="00085FCC" w:rsidRDefault="00085FCC" w:rsidP="00085FCC">
      <w:pPr>
        <w:pStyle w:val="ListParagraph"/>
        <w:numPr>
          <w:ilvl w:val="0"/>
          <w:numId w:val="4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The four courses include Business Communications, Introduction to Computers, Keyboarding &amp; Document Processing</w:t>
      </w:r>
      <w:r w:rsidR="000F421B">
        <w:rPr>
          <w:rFonts w:asciiTheme="minorHAnsi" w:hAnsiTheme="minorHAnsi" w:cstheme="minorHAnsi"/>
          <w:sz w:val="24"/>
        </w:rPr>
        <w:t>,</w:t>
      </w:r>
      <w:r>
        <w:rPr>
          <w:rFonts w:asciiTheme="minorHAnsi" w:hAnsiTheme="minorHAnsi" w:cstheme="minorHAnsi"/>
          <w:sz w:val="24"/>
        </w:rPr>
        <w:t xml:space="preserve"> and Microsoft Outlook</w:t>
      </w:r>
      <w:r w:rsidR="000F421B">
        <w:rPr>
          <w:rFonts w:asciiTheme="minorHAnsi" w:hAnsiTheme="minorHAnsi" w:cstheme="minorHAnsi"/>
          <w:sz w:val="24"/>
        </w:rPr>
        <w:t>.</w:t>
      </w:r>
    </w:p>
    <w:p w14:paraId="15BB6295" w14:textId="2D7A9CF8" w:rsidR="00085FCC" w:rsidRDefault="00085FCC" w:rsidP="00085FCC">
      <w:pPr>
        <w:pStyle w:val="ListParagraph"/>
        <w:numPr>
          <w:ilvl w:val="0"/>
          <w:numId w:val="4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Zoila then asks for feedback on </w:t>
      </w:r>
      <w:r w:rsidR="000F421B">
        <w:rPr>
          <w:rFonts w:asciiTheme="minorHAnsi" w:hAnsiTheme="minorHAnsi" w:cstheme="minorHAnsi"/>
          <w:sz w:val="24"/>
        </w:rPr>
        <w:t xml:space="preserve">the </w:t>
      </w:r>
      <w:r>
        <w:rPr>
          <w:rFonts w:asciiTheme="minorHAnsi" w:hAnsiTheme="minorHAnsi" w:cstheme="minorHAnsi"/>
          <w:sz w:val="24"/>
        </w:rPr>
        <w:t>new proposal</w:t>
      </w:r>
      <w:r w:rsidR="000F421B">
        <w:rPr>
          <w:rFonts w:asciiTheme="minorHAnsi" w:hAnsiTheme="minorHAnsi" w:cstheme="minorHAnsi"/>
          <w:sz w:val="24"/>
        </w:rPr>
        <w:t>.</w:t>
      </w:r>
    </w:p>
    <w:p w14:paraId="50C1BB01" w14:textId="07BCAFCF" w:rsidR="00085FCC" w:rsidRDefault="00085FCC" w:rsidP="00085FCC">
      <w:pPr>
        <w:pStyle w:val="ListParagraph"/>
        <w:numPr>
          <w:ilvl w:val="0"/>
          <w:numId w:val="4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proofErr w:type="spellStart"/>
      <w:r>
        <w:rPr>
          <w:rFonts w:asciiTheme="minorHAnsi" w:hAnsiTheme="minorHAnsi" w:cstheme="minorHAnsi"/>
          <w:sz w:val="24"/>
        </w:rPr>
        <w:lastRenderedPageBreak/>
        <w:t>Naja</w:t>
      </w:r>
      <w:proofErr w:type="spellEnd"/>
      <w:r>
        <w:rPr>
          <w:rFonts w:asciiTheme="minorHAnsi" w:hAnsiTheme="minorHAnsi" w:cstheme="minorHAnsi"/>
          <w:sz w:val="24"/>
        </w:rPr>
        <w:t xml:space="preserve"> comments about job search skills and what it entails. He also noticed there was nothing covered on the database</w:t>
      </w:r>
      <w:r w:rsidR="000F421B">
        <w:rPr>
          <w:rFonts w:asciiTheme="minorHAnsi" w:hAnsiTheme="minorHAnsi" w:cstheme="minorHAnsi"/>
          <w:sz w:val="24"/>
        </w:rPr>
        <w:t>.</w:t>
      </w:r>
    </w:p>
    <w:p w14:paraId="332FFD24" w14:textId="21D61E0F" w:rsidR="00085FCC" w:rsidRDefault="00085FCC" w:rsidP="00085FCC">
      <w:pPr>
        <w:pStyle w:val="ListParagraph"/>
        <w:numPr>
          <w:ilvl w:val="0"/>
          <w:numId w:val="4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Vincent explains that </w:t>
      </w:r>
      <w:r w:rsidR="001547EF">
        <w:rPr>
          <w:rFonts w:asciiTheme="minorHAnsi" w:hAnsiTheme="minorHAnsi" w:cstheme="minorHAnsi"/>
          <w:sz w:val="24"/>
        </w:rPr>
        <w:t>it’s</w:t>
      </w:r>
      <w:r>
        <w:rPr>
          <w:rFonts w:asciiTheme="minorHAnsi" w:hAnsiTheme="minorHAnsi" w:cstheme="minorHAnsi"/>
          <w:sz w:val="24"/>
        </w:rPr>
        <w:t xml:space="preserve"> </w:t>
      </w:r>
      <w:r w:rsidR="000F421B">
        <w:rPr>
          <w:rFonts w:asciiTheme="minorHAnsi" w:hAnsiTheme="minorHAnsi" w:cstheme="minorHAnsi"/>
          <w:sz w:val="24"/>
        </w:rPr>
        <w:t>essential</w:t>
      </w:r>
      <w:r>
        <w:rPr>
          <w:rFonts w:asciiTheme="minorHAnsi" w:hAnsiTheme="minorHAnsi" w:cstheme="minorHAnsi"/>
          <w:sz w:val="24"/>
        </w:rPr>
        <w:t xml:space="preserve"> for individuals to have career exploration</w:t>
      </w:r>
      <w:r w:rsidR="000F421B">
        <w:rPr>
          <w:rFonts w:asciiTheme="minorHAnsi" w:hAnsiTheme="minorHAnsi" w:cstheme="minorHAnsi"/>
          <w:sz w:val="24"/>
        </w:rPr>
        <w:t>,</w:t>
      </w:r>
      <w:r>
        <w:rPr>
          <w:rFonts w:asciiTheme="minorHAnsi" w:hAnsiTheme="minorHAnsi" w:cstheme="minorHAnsi"/>
          <w:sz w:val="24"/>
        </w:rPr>
        <w:t xml:space="preserve"> and they will be able to build career portfolios and network and explore various outlets of social media such as LinkedIn</w:t>
      </w:r>
    </w:p>
    <w:p w14:paraId="530F1782" w14:textId="77777777" w:rsidR="00085FCC" w:rsidRDefault="00085FCC" w:rsidP="00085FCC">
      <w:pPr>
        <w:pStyle w:val="ListParagraph"/>
        <w:numPr>
          <w:ilvl w:val="0"/>
          <w:numId w:val="4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proofErr w:type="spellStart"/>
      <w:r>
        <w:rPr>
          <w:rFonts w:asciiTheme="minorHAnsi" w:hAnsiTheme="minorHAnsi" w:cstheme="minorHAnsi"/>
          <w:sz w:val="24"/>
        </w:rPr>
        <w:t>Naja</w:t>
      </w:r>
      <w:proofErr w:type="spellEnd"/>
      <w:r>
        <w:rPr>
          <w:rFonts w:asciiTheme="minorHAnsi" w:hAnsiTheme="minorHAnsi" w:cstheme="minorHAnsi"/>
          <w:sz w:val="24"/>
        </w:rPr>
        <w:t xml:space="preserve"> questions if cybersecurity will be included </w:t>
      </w:r>
    </w:p>
    <w:p w14:paraId="0505B05F" w14:textId="7FA3F53A" w:rsidR="00085FCC" w:rsidRDefault="00085FCC" w:rsidP="00085FCC">
      <w:pPr>
        <w:pStyle w:val="ListParagraph"/>
        <w:numPr>
          <w:ilvl w:val="0"/>
          <w:numId w:val="4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Zoila states it is included</w:t>
      </w:r>
      <w:r w:rsidR="00DC67F6">
        <w:rPr>
          <w:rFonts w:asciiTheme="minorHAnsi" w:hAnsiTheme="minorHAnsi" w:cstheme="minorHAnsi"/>
          <w:sz w:val="24"/>
        </w:rPr>
        <w:t>,</w:t>
      </w:r>
      <w:r>
        <w:rPr>
          <w:rFonts w:asciiTheme="minorHAnsi" w:hAnsiTheme="minorHAnsi" w:cstheme="minorHAnsi"/>
          <w:sz w:val="24"/>
        </w:rPr>
        <w:t xml:space="preserve"> and it</w:t>
      </w:r>
      <w:r w:rsidR="000F421B">
        <w:rPr>
          <w:rFonts w:asciiTheme="minorHAnsi" w:hAnsiTheme="minorHAnsi" w:cstheme="minorHAnsi"/>
          <w:sz w:val="24"/>
        </w:rPr>
        <w:t xml:space="preserve"> is</w:t>
      </w:r>
      <w:r>
        <w:rPr>
          <w:rFonts w:asciiTheme="minorHAnsi" w:hAnsiTheme="minorHAnsi" w:cstheme="minorHAnsi"/>
          <w:sz w:val="24"/>
        </w:rPr>
        <w:t xml:space="preserve"> specific to </w:t>
      </w:r>
      <w:r w:rsidR="000F421B">
        <w:rPr>
          <w:rFonts w:asciiTheme="minorHAnsi" w:hAnsiTheme="minorHAnsi" w:cstheme="minorHAnsi"/>
          <w:sz w:val="24"/>
        </w:rPr>
        <w:t xml:space="preserve">the </w:t>
      </w:r>
      <w:r>
        <w:rPr>
          <w:rFonts w:asciiTheme="minorHAnsi" w:hAnsiTheme="minorHAnsi" w:cstheme="minorHAnsi"/>
          <w:sz w:val="24"/>
        </w:rPr>
        <w:t xml:space="preserve">office environment </w:t>
      </w:r>
    </w:p>
    <w:p w14:paraId="464BCD55" w14:textId="4024519D" w:rsidR="00085FCC" w:rsidRDefault="00085FCC" w:rsidP="00085FCC">
      <w:pPr>
        <w:pStyle w:val="ListParagraph"/>
        <w:numPr>
          <w:ilvl w:val="0"/>
          <w:numId w:val="4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ana s</w:t>
      </w:r>
      <w:r w:rsidR="000F421B">
        <w:rPr>
          <w:rFonts w:asciiTheme="minorHAnsi" w:hAnsiTheme="minorHAnsi" w:cstheme="minorHAnsi"/>
          <w:sz w:val="24"/>
        </w:rPr>
        <w:t>ay</w:t>
      </w:r>
      <w:r>
        <w:rPr>
          <w:rFonts w:asciiTheme="minorHAnsi" w:hAnsiTheme="minorHAnsi" w:cstheme="minorHAnsi"/>
          <w:sz w:val="24"/>
        </w:rPr>
        <w:t>s she is excited and that this is much clearer and more helpful to students and industry</w:t>
      </w:r>
    </w:p>
    <w:p w14:paraId="6510FEC8" w14:textId="4C5BDCB6" w:rsidR="00085FCC" w:rsidRDefault="00085FCC" w:rsidP="00085FCC">
      <w:pPr>
        <w:pStyle w:val="ListParagraph"/>
        <w:numPr>
          <w:ilvl w:val="0"/>
          <w:numId w:val="4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Charace feels all the bases are covered as she previously worked as an admin assistant. She questions if there is a sequence in which the classes need to be taken</w:t>
      </w:r>
      <w:r w:rsidR="000F421B">
        <w:rPr>
          <w:rFonts w:asciiTheme="minorHAnsi" w:hAnsiTheme="minorHAnsi" w:cstheme="minorHAnsi"/>
          <w:sz w:val="24"/>
        </w:rPr>
        <w:t>.</w:t>
      </w:r>
    </w:p>
    <w:p w14:paraId="580B34BE" w14:textId="36C4513B" w:rsidR="00085FCC" w:rsidRPr="006C1864" w:rsidRDefault="00085FCC" w:rsidP="006C1864">
      <w:pPr>
        <w:pStyle w:val="ListParagraph"/>
        <w:numPr>
          <w:ilvl w:val="0"/>
          <w:numId w:val="4"/>
        </w:numPr>
        <w:spacing w:before="10" w:after="10" w:line="240" w:lineRule="auto"/>
        <w:ind w:left="720" w:right="720"/>
        <w:contextualSpacing w:val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Zoila mentions there is a roadmap </w:t>
      </w:r>
      <w:r w:rsidR="00DC67F6">
        <w:rPr>
          <w:rFonts w:asciiTheme="minorHAnsi" w:hAnsiTheme="minorHAnsi" w:cstheme="minorHAnsi"/>
          <w:sz w:val="24"/>
        </w:rPr>
        <w:t>students</w:t>
      </w:r>
      <w:r>
        <w:rPr>
          <w:rFonts w:asciiTheme="minorHAnsi" w:hAnsiTheme="minorHAnsi" w:cstheme="minorHAnsi"/>
          <w:sz w:val="24"/>
        </w:rPr>
        <w:t xml:space="preserve"> can use that is recommended</w:t>
      </w:r>
    </w:p>
    <w:p w14:paraId="40F3410E" w14:textId="037E49D9" w:rsidR="00085FCC" w:rsidRDefault="00085FCC" w:rsidP="00085FCC">
      <w:pPr>
        <w:pStyle w:val="ListParagraph"/>
        <w:numPr>
          <w:ilvl w:val="0"/>
          <w:numId w:val="5"/>
        </w:numPr>
        <w:spacing w:before="10" w:after="10" w:line="259" w:lineRule="auto"/>
        <w:ind w:right="720"/>
      </w:pPr>
      <w:r>
        <w:t xml:space="preserve">Zoila asks if </w:t>
      </w:r>
      <w:r w:rsidR="000F421B">
        <w:t>the Ad</w:t>
      </w:r>
      <w:r>
        <w:t xml:space="preserve">visory </w:t>
      </w:r>
      <w:r w:rsidR="000F421B">
        <w:t xml:space="preserve">Committee </w:t>
      </w:r>
      <w:r>
        <w:t xml:space="preserve">would support the implementation of </w:t>
      </w:r>
      <w:r w:rsidR="000F421B">
        <w:t xml:space="preserve">a </w:t>
      </w:r>
      <w:r>
        <w:t>new administrative assistant degree on two levels.</w:t>
      </w:r>
    </w:p>
    <w:p w14:paraId="4F137C5E" w14:textId="256E57CD" w:rsidR="00085FCC" w:rsidRDefault="00085FCC" w:rsidP="00085FCC">
      <w:pPr>
        <w:spacing w:before="10" w:after="10"/>
        <w:ind w:left="720" w:right="720" w:firstLine="720"/>
      </w:pPr>
      <w:r w:rsidRPr="0011440B">
        <w:rPr>
          <w:b/>
        </w:rPr>
        <w:t>Vote:</w:t>
      </w:r>
      <w:r>
        <w:t xml:space="preserve"> </w:t>
      </w:r>
      <w:r w:rsidRPr="0036562C">
        <w:t xml:space="preserve">Do you approve of an Associate of Science Degree in Administrative Assistant </w:t>
      </w:r>
      <w:r w:rsidR="000F421B">
        <w:t>focusing o</w:t>
      </w:r>
      <w:r w:rsidRPr="0036562C">
        <w:t>n Office Support?</w:t>
      </w:r>
    </w:p>
    <w:p w14:paraId="39970A86" w14:textId="152B1D48" w:rsidR="00085FCC" w:rsidRDefault="00085FCC" w:rsidP="00085FCC">
      <w:pPr>
        <w:spacing w:before="10" w:after="10"/>
        <w:ind w:left="720" w:right="720" w:firstLine="720"/>
      </w:pPr>
      <w:r>
        <w:t>Vote is unanimous YES</w:t>
      </w:r>
      <w:r w:rsidR="000F421B">
        <w:t>.</w:t>
      </w:r>
    </w:p>
    <w:p w14:paraId="727B917D" w14:textId="0502AC17" w:rsidR="00085FCC" w:rsidRDefault="00085FCC" w:rsidP="00085FCC">
      <w:pPr>
        <w:pStyle w:val="ListParagraph"/>
        <w:numPr>
          <w:ilvl w:val="0"/>
          <w:numId w:val="5"/>
        </w:numPr>
        <w:spacing w:before="10" w:after="10" w:line="259" w:lineRule="auto"/>
        <w:ind w:right="720"/>
      </w:pPr>
      <w:r>
        <w:t>Certificate of achievement is just the 30 units of the degree</w:t>
      </w:r>
      <w:r w:rsidR="000F421B">
        <w:t>,</w:t>
      </w:r>
      <w:r>
        <w:t xml:space="preserve"> a parallel option for the associate in science degree. This does not include the breadth of the math and English courses</w:t>
      </w:r>
    </w:p>
    <w:p w14:paraId="09896E50" w14:textId="0F5B740C" w:rsidR="00085FCC" w:rsidRDefault="00085FCC" w:rsidP="00085FCC">
      <w:pPr>
        <w:spacing w:before="10" w:after="10"/>
        <w:ind w:left="720" w:right="720" w:firstLine="720"/>
      </w:pPr>
      <w:r w:rsidRPr="0011440B">
        <w:rPr>
          <w:b/>
        </w:rPr>
        <w:t>Vote:</w:t>
      </w:r>
      <w:r>
        <w:t xml:space="preserve"> </w:t>
      </w:r>
      <w:r w:rsidRPr="0036562C">
        <w:t xml:space="preserve">Do you approve of a Certificate of Achievement in Administrative Assistant </w:t>
      </w:r>
      <w:r w:rsidR="000F421B">
        <w:t>focusing o</w:t>
      </w:r>
      <w:r w:rsidRPr="0036562C">
        <w:t>n Office Support?</w:t>
      </w:r>
    </w:p>
    <w:p w14:paraId="785996F3" w14:textId="427FBA17" w:rsidR="00085FCC" w:rsidRDefault="00085FCC" w:rsidP="00085FCC">
      <w:pPr>
        <w:spacing w:before="10" w:after="10"/>
        <w:ind w:left="720" w:right="720"/>
      </w:pPr>
      <w:r>
        <w:tab/>
        <w:t>Vote is unanimous YES</w:t>
      </w:r>
      <w:r w:rsidR="000F421B">
        <w:t>.</w:t>
      </w:r>
    </w:p>
    <w:p w14:paraId="2000E8B5" w14:textId="3912D401" w:rsidR="00085FCC" w:rsidRDefault="00085FCC" w:rsidP="00085FCC">
      <w:pPr>
        <w:pStyle w:val="ListParagraph"/>
        <w:numPr>
          <w:ilvl w:val="0"/>
          <w:numId w:val="5"/>
        </w:numPr>
        <w:spacing w:before="10" w:after="10" w:line="259" w:lineRule="auto"/>
        <w:ind w:right="720"/>
      </w:pPr>
      <w:r>
        <w:t>Clarissa proposes a new track in customer support to provide students with a solid foundation in computer support for the business environment</w:t>
      </w:r>
      <w:r w:rsidR="000F421B">
        <w:t>.</w:t>
      </w:r>
    </w:p>
    <w:p w14:paraId="5DEC281E" w14:textId="6BCE0700" w:rsidR="00085FCC" w:rsidRDefault="000F421B" w:rsidP="00085FCC">
      <w:pPr>
        <w:pStyle w:val="ListParagraph"/>
        <w:numPr>
          <w:ilvl w:val="0"/>
          <w:numId w:val="5"/>
        </w:numPr>
        <w:spacing w:before="10" w:after="10" w:line="259" w:lineRule="auto"/>
        <w:ind w:right="720"/>
      </w:pPr>
      <w:r>
        <w:t>Four core courses will</w:t>
      </w:r>
      <w:r w:rsidR="00085FCC">
        <w:t xml:space="preserve"> include business communications, beginning keyboarding or document processing, introduction to computers, and Microsoft Outlook</w:t>
      </w:r>
      <w:r>
        <w:t>.</w:t>
      </w:r>
    </w:p>
    <w:p w14:paraId="47CBE1DC" w14:textId="77777777" w:rsidR="00085FCC" w:rsidRDefault="00085FCC" w:rsidP="00085FCC">
      <w:pPr>
        <w:pStyle w:val="ListParagraph"/>
        <w:numPr>
          <w:ilvl w:val="0"/>
          <w:numId w:val="5"/>
        </w:numPr>
        <w:spacing w:before="10" w:after="10" w:line="259" w:lineRule="auto"/>
        <w:ind w:right="720"/>
      </w:pPr>
      <w:r>
        <w:t xml:space="preserve">Reverend questions if there will be any assistance with verbal communication </w:t>
      </w:r>
    </w:p>
    <w:p w14:paraId="73A4A264" w14:textId="59EF6955" w:rsidR="00085FCC" w:rsidRDefault="00085FCC" w:rsidP="00085FCC">
      <w:pPr>
        <w:pStyle w:val="ListParagraph"/>
        <w:numPr>
          <w:ilvl w:val="0"/>
          <w:numId w:val="5"/>
        </w:numPr>
        <w:spacing w:before="10" w:after="10" w:line="259" w:lineRule="auto"/>
        <w:ind w:right="720"/>
      </w:pPr>
      <w:r>
        <w:t>Sarah mentions verbal communication will be covered in the business communications course</w:t>
      </w:r>
      <w:r w:rsidR="000F421B">
        <w:t>.</w:t>
      </w:r>
    </w:p>
    <w:p w14:paraId="0DF6BEA2" w14:textId="040061DC" w:rsidR="00085FCC" w:rsidRDefault="00085FCC" w:rsidP="00085FCC">
      <w:pPr>
        <w:spacing w:before="10" w:after="10"/>
        <w:ind w:left="720" w:right="720" w:firstLine="720"/>
      </w:pPr>
      <w:r w:rsidRPr="00CC7CC1">
        <w:rPr>
          <w:b/>
        </w:rPr>
        <w:t>Vote:</w:t>
      </w:r>
      <w:r>
        <w:t xml:space="preserve"> </w:t>
      </w:r>
      <w:r w:rsidRPr="0036562C">
        <w:t xml:space="preserve">Do you approve of an Associate of Science Degree in Administrative Assistant </w:t>
      </w:r>
      <w:r w:rsidR="000F421B">
        <w:t>focusing o</w:t>
      </w:r>
      <w:r w:rsidRPr="0036562C">
        <w:t>n Customer Support?</w:t>
      </w:r>
    </w:p>
    <w:p w14:paraId="4DFBFA55" w14:textId="1DB6EDA5" w:rsidR="00085FCC" w:rsidRDefault="00085FCC" w:rsidP="00085FCC">
      <w:pPr>
        <w:spacing w:before="10" w:after="10"/>
        <w:ind w:left="720" w:right="720"/>
      </w:pPr>
      <w:r>
        <w:tab/>
        <w:t>Vote is a unanimous YES</w:t>
      </w:r>
      <w:r w:rsidR="000F421B">
        <w:t>.</w:t>
      </w:r>
    </w:p>
    <w:p w14:paraId="56BF7288" w14:textId="77777777" w:rsidR="00085FCC" w:rsidRDefault="00085FCC" w:rsidP="00085FCC">
      <w:pPr>
        <w:pStyle w:val="ListParagraph"/>
        <w:numPr>
          <w:ilvl w:val="0"/>
          <w:numId w:val="6"/>
        </w:numPr>
        <w:spacing w:before="10" w:after="10" w:line="259" w:lineRule="auto"/>
        <w:ind w:right="720"/>
      </w:pPr>
      <w:r>
        <w:t>Joe asks if computer hardware is part of computer science</w:t>
      </w:r>
    </w:p>
    <w:p w14:paraId="0999BB94" w14:textId="52D57677" w:rsidR="00085FCC" w:rsidRDefault="00085FCC" w:rsidP="00085FCC">
      <w:pPr>
        <w:pStyle w:val="ListParagraph"/>
        <w:numPr>
          <w:ilvl w:val="0"/>
          <w:numId w:val="6"/>
        </w:numPr>
        <w:spacing w:before="10" w:after="10" w:line="259" w:lineRule="auto"/>
        <w:ind w:right="720"/>
      </w:pPr>
      <w:r>
        <w:t>Clarissa explains th</w:t>
      </w:r>
      <w:r w:rsidR="000F421B">
        <w:t xml:space="preserve">at it is brought into customer support because </w:t>
      </w:r>
      <w:r w:rsidR="00DC67F6">
        <w:t>having that knowledge will also assist if you are trying to help someone</w:t>
      </w:r>
      <w:r>
        <w:t xml:space="preserve">. Students </w:t>
      </w:r>
      <w:r w:rsidR="000F421B">
        <w:t>can</w:t>
      </w:r>
      <w:r>
        <w:t xml:space="preserve"> receive a certificate.</w:t>
      </w:r>
    </w:p>
    <w:p w14:paraId="69BDCD04" w14:textId="5C2D2504" w:rsidR="00085FCC" w:rsidRDefault="00085FCC" w:rsidP="00085FCC">
      <w:pPr>
        <w:pStyle w:val="ListParagraph"/>
        <w:numPr>
          <w:ilvl w:val="0"/>
          <w:numId w:val="6"/>
        </w:numPr>
        <w:spacing w:before="10" w:after="10" w:line="259" w:lineRule="auto"/>
        <w:ind w:right="720"/>
      </w:pPr>
      <w:proofErr w:type="spellStart"/>
      <w:r>
        <w:t>Naja</w:t>
      </w:r>
      <w:proofErr w:type="spellEnd"/>
      <w:r>
        <w:t xml:space="preserve"> states he is trying to understand the chain of thoughts coming to customer support. He asks if it should be split into two main paths: one focusing on more technical </w:t>
      </w:r>
      <w:r w:rsidR="000F421B">
        <w:t>S</w:t>
      </w:r>
      <w:r>
        <w:t>upport and the other on customer support</w:t>
      </w:r>
    </w:p>
    <w:p w14:paraId="316F11C2" w14:textId="4105D26C" w:rsidR="00085FCC" w:rsidRDefault="00085FCC" w:rsidP="00085FCC">
      <w:pPr>
        <w:spacing w:before="10" w:after="10"/>
        <w:ind w:left="720" w:right="720" w:firstLine="720"/>
      </w:pPr>
      <w:r w:rsidRPr="00773A6A">
        <w:rPr>
          <w:b/>
        </w:rPr>
        <w:t>Vote:</w:t>
      </w:r>
      <w:r>
        <w:t xml:space="preserve"> </w:t>
      </w:r>
      <w:r w:rsidRPr="0036562C">
        <w:t xml:space="preserve">Do you approve of a Certificate of Achievement in Administrative Assistant </w:t>
      </w:r>
      <w:r w:rsidR="000F421B">
        <w:t>focusing o</w:t>
      </w:r>
      <w:r w:rsidRPr="0036562C">
        <w:t>n Customer Support?</w:t>
      </w:r>
    </w:p>
    <w:p w14:paraId="0D090A42" w14:textId="176647C3" w:rsidR="00085FCC" w:rsidRDefault="00085FCC" w:rsidP="00085FCC">
      <w:pPr>
        <w:spacing w:before="10" w:after="10"/>
        <w:ind w:left="720" w:right="720"/>
      </w:pPr>
      <w:r>
        <w:tab/>
        <w:t>Vote is a unanimous YES</w:t>
      </w:r>
      <w:r w:rsidR="000F421B">
        <w:t>.</w:t>
      </w:r>
    </w:p>
    <w:p w14:paraId="2EDB4418" w14:textId="0A0C8B26" w:rsidR="00085FCC" w:rsidRDefault="00085FCC" w:rsidP="00085FCC">
      <w:pPr>
        <w:pStyle w:val="ListParagraph"/>
        <w:numPr>
          <w:ilvl w:val="0"/>
          <w:numId w:val="7"/>
        </w:numPr>
        <w:spacing w:before="10" w:after="10" w:line="259" w:lineRule="auto"/>
        <w:ind w:right="720"/>
      </w:pPr>
      <w:r>
        <w:t xml:space="preserve">Vincent expresses excitement for Virtual Support. It prepares students for business office work. The program will start </w:t>
      </w:r>
      <w:r w:rsidR="000F421B">
        <w:t>with those 4 core courses and</w:t>
      </w:r>
      <w:r>
        <w:t xml:space="preserve"> then branch off into other courses</w:t>
      </w:r>
      <w:r w:rsidR="000F421B">
        <w:t>,</w:t>
      </w:r>
      <w:r>
        <w:t xml:space="preserve"> which may </w:t>
      </w:r>
      <w:r w:rsidR="00DC67F6">
        <w:t>repeat</w:t>
      </w:r>
      <w:r>
        <w:t xml:space="preserve"> </w:t>
      </w:r>
      <w:r w:rsidR="000F421B">
        <w:t xml:space="preserve">the </w:t>
      </w:r>
      <w:r>
        <w:t xml:space="preserve">previous program. A lot of these courses deal with </w:t>
      </w:r>
      <w:r w:rsidR="000F421B">
        <w:t>professionally communicating with others</w:t>
      </w:r>
      <w:r>
        <w:t>.</w:t>
      </w:r>
    </w:p>
    <w:p w14:paraId="2CD01673" w14:textId="5F74E6B3" w:rsidR="00085FCC" w:rsidRDefault="00085FCC" w:rsidP="00085FCC">
      <w:pPr>
        <w:pStyle w:val="ListParagraph"/>
        <w:numPr>
          <w:ilvl w:val="0"/>
          <w:numId w:val="7"/>
        </w:numPr>
        <w:spacing w:before="10" w:after="10" w:line="259" w:lineRule="auto"/>
        <w:ind w:right="720"/>
      </w:pPr>
      <w:r>
        <w:t>Joe states th</w:t>
      </w:r>
      <w:r w:rsidR="000F421B">
        <w:t>is is key and relevant to what’s happening</w:t>
      </w:r>
      <w:r>
        <w:t xml:space="preserve"> now. These skills make candidates more employable.</w:t>
      </w:r>
    </w:p>
    <w:p w14:paraId="45FA096D" w14:textId="22C35731" w:rsidR="00085FCC" w:rsidRDefault="00085FCC" w:rsidP="00085FCC">
      <w:pPr>
        <w:pStyle w:val="ListParagraph"/>
        <w:numPr>
          <w:ilvl w:val="0"/>
          <w:numId w:val="7"/>
        </w:numPr>
        <w:spacing w:before="10" w:after="10" w:line="259" w:lineRule="auto"/>
        <w:ind w:right="720"/>
      </w:pPr>
      <w:r>
        <w:t>Reverend agrees with Joe but hopes to include the human aspect and not get so modern that the human element is forgotten.</w:t>
      </w:r>
    </w:p>
    <w:p w14:paraId="244877A9" w14:textId="1BC562EE" w:rsidR="00085FCC" w:rsidRDefault="00085FCC" w:rsidP="00085FCC">
      <w:pPr>
        <w:pStyle w:val="ListParagraph"/>
        <w:numPr>
          <w:ilvl w:val="0"/>
          <w:numId w:val="7"/>
        </w:numPr>
        <w:spacing w:before="10" w:after="10" w:line="259" w:lineRule="auto"/>
        <w:ind w:right="720"/>
      </w:pPr>
      <w:r>
        <w:t xml:space="preserve">Sarah states that </w:t>
      </w:r>
      <w:r w:rsidR="000F421B">
        <w:t>the business communication classes emphasize</w:t>
      </w:r>
      <w:r>
        <w:t xml:space="preserve"> </w:t>
      </w:r>
      <w:r w:rsidR="00DC67F6">
        <w:t>the importance of being</w:t>
      </w:r>
      <w:r>
        <w:t xml:space="preserve"> thoughtful with your words.</w:t>
      </w:r>
    </w:p>
    <w:p w14:paraId="0B2358CD" w14:textId="3337472A" w:rsidR="00085FCC" w:rsidRDefault="00085FCC" w:rsidP="00085FCC">
      <w:pPr>
        <w:pStyle w:val="ListParagraph"/>
        <w:numPr>
          <w:ilvl w:val="0"/>
          <w:numId w:val="7"/>
        </w:numPr>
        <w:spacing w:before="10" w:after="10" w:line="259" w:lineRule="auto"/>
        <w:ind w:right="720"/>
      </w:pPr>
      <w:r>
        <w:lastRenderedPageBreak/>
        <w:t xml:space="preserve">Vincent states there has been an increase in remote jobs from </w:t>
      </w:r>
      <w:r w:rsidR="000F421B">
        <w:t>many</w:t>
      </w:r>
      <w:r>
        <w:t xml:space="preserve"> large corporations.</w:t>
      </w:r>
    </w:p>
    <w:p w14:paraId="6612721C" w14:textId="4543D88D" w:rsidR="00085FCC" w:rsidRDefault="00085FCC" w:rsidP="00085FCC">
      <w:pPr>
        <w:pStyle w:val="ListParagraph"/>
        <w:numPr>
          <w:ilvl w:val="0"/>
          <w:numId w:val="7"/>
        </w:numPr>
        <w:spacing w:before="10" w:after="10" w:line="259" w:lineRule="auto"/>
        <w:ind w:right="720"/>
      </w:pPr>
      <w:r>
        <w:t xml:space="preserve">John mentions that this will be a way to reach out and connect with disenfranchised communities and individuals </w:t>
      </w:r>
      <w:r w:rsidR="000F421B">
        <w:t>who cannot</w:t>
      </w:r>
      <w:r>
        <w:t xml:space="preserve"> get out as much.</w:t>
      </w:r>
    </w:p>
    <w:p w14:paraId="6CB07A81" w14:textId="77389636" w:rsidR="00085FCC" w:rsidRDefault="00085FCC" w:rsidP="00085FCC">
      <w:pPr>
        <w:spacing w:before="10" w:after="10"/>
        <w:ind w:left="720" w:right="720" w:firstLine="720"/>
      </w:pPr>
      <w:r w:rsidRPr="00421DF4">
        <w:rPr>
          <w:b/>
        </w:rPr>
        <w:t>Vote:</w:t>
      </w:r>
      <w:r>
        <w:t xml:space="preserve"> </w:t>
      </w:r>
      <w:r w:rsidRPr="0036562C">
        <w:t xml:space="preserve">Do you approve of an Associate of Science Degree in Administrative Assistant </w:t>
      </w:r>
      <w:r w:rsidR="000F421B">
        <w:t>focusing o</w:t>
      </w:r>
      <w:r w:rsidRPr="0036562C">
        <w:t>n Virtual Support?</w:t>
      </w:r>
    </w:p>
    <w:p w14:paraId="49589B00" w14:textId="50E7815D" w:rsidR="00085FCC" w:rsidRDefault="00085FCC" w:rsidP="00085FCC">
      <w:pPr>
        <w:spacing w:before="10" w:after="10"/>
        <w:ind w:left="720" w:right="720"/>
      </w:pPr>
      <w:r>
        <w:tab/>
        <w:t>Vote is a unanimous YES</w:t>
      </w:r>
      <w:r w:rsidR="000F421B">
        <w:t>.</w:t>
      </w:r>
    </w:p>
    <w:p w14:paraId="00336D92" w14:textId="6B7BC23E" w:rsidR="00085FCC" w:rsidRDefault="00085FCC" w:rsidP="000F421B">
      <w:pPr>
        <w:spacing w:before="10" w:after="10"/>
        <w:ind w:left="720" w:right="720" w:firstLine="720"/>
      </w:pPr>
      <w:r w:rsidRPr="00A24AFA">
        <w:rPr>
          <w:b/>
        </w:rPr>
        <w:t>Vote:</w:t>
      </w:r>
      <w:r>
        <w:t xml:space="preserve"> </w:t>
      </w:r>
      <w:r w:rsidRPr="0036562C">
        <w:t xml:space="preserve">Do you approve of a Certificate of Achievement in Administrative Assistant </w:t>
      </w:r>
      <w:r w:rsidR="000F421B">
        <w:t>focusing o</w:t>
      </w:r>
      <w:r w:rsidRPr="0036562C">
        <w:t>n Virtual Support?</w:t>
      </w:r>
    </w:p>
    <w:p w14:paraId="4FFF2A11" w14:textId="05D7AB1B" w:rsidR="00085FCC" w:rsidRDefault="00085FCC" w:rsidP="00085FCC">
      <w:pPr>
        <w:spacing w:before="10" w:after="10"/>
        <w:ind w:left="720" w:right="720"/>
      </w:pPr>
      <w:r>
        <w:tab/>
        <w:t>Vote is a unanimous YES</w:t>
      </w:r>
      <w:r w:rsidR="000F421B">
        <w:t>.</w:t>
      </w:r>
    </w:p>
    <w:p w14:paraId="0AFDB894" w14:textId="77777777" w:rsidR="00085FCC" w:rsidRDefault="00085FCC" w:rsidP="00085FCC">
      <w:pPr>
        <w:pStyle w:val="ListParagraph"/>
        <w:numPr>
          <w:ilvl w:val="0"/>
          <w:numId w:val="8"/>
        </w:numPr>
        <w:spacing w:before="10" w:after="10" w:line="259" w:lineRule="auto"/>
        <w:ind w:right="720"/>
      </w:pPr>
      <w:r>
        <w:t>Sarah discusses the Human Resources Support track. Wanted to create a program to give students those credentials to help them get a position within HR</w:t>
      </w:r>
    </w:p>
    <w:p w14:paraId="429EC4EE" w14:textId="550BEC7E" w:rsidR="00085FCC" w:rsidRDefault="00085FCC" w:rsidP="00085FCC">
      <w:pPr>
        <w:pStyle w:val="ListParagraph"/>
        <w:numPr>
          <w:ilvl w:val="0"/>
          <w:numId w:val="8"/>
        </w:numPr>
        <w:spacing w:before="10" w:after="10" w:line="259" w:lineRule="auto"/>
        <w:ind w:right="720"/>
      </w:pPr>
      <w:r>
        <w:t xml:space="preserve">Joe asks </w:t>
      </w:r>
      <w:r w:rsidR="000F421B">
        <w:t>if there is</w:t>
      </w:r>
      <w:r>
        <w:t xml:space="preserve"> a reason why there is a focus on using Windows</w:t>
      </w:r>
      <w:r w:rsidR="000F421B">
        <w:t>.</w:t>
      </w:r>
    </w:p>
    <w:p w14:paraId="5FF5BD05" w14:textId="58F2839B" w:rsidR="00085FCC" w:rsidRDefault="00085FCC" w:rsidP="00085FCC">
      <w:pPr>
        <w:pStyle w:val="ListParagraph"/>
        <w:numPr>
          <w:ilvl w:val="0"/>
          <w:numId w:val="8"/>
        </w:numPr>
        <w:spacing w:before="10" w:after="10" w:line="259" w:lineRule="auto"/>
        <w:ind w:right="720"/>
      </w:pPr>
      <w:r>
        <w:t xml:space="preserve">Vincent replies </w:t>
      </w:r>
      <w:r w:rsidR="000F421B">
        <w:t xml:space="preserve">that students are </w:t>
      </w:r>
      <w:r w:rsidR="00DC67F6">
        <w:t>entering</w:t>
      </w:r>
      <w:r w:rsidR="000F421B">
        <w:t xml:space="preserve"> professions primarily dealing</w:t>
      </w:r>
      <w:r>
        <w:t xml:space="preserve"> with Windows </w:t>
      </w:r>
      <w:r w:rsidR="000F421B">
        <w:t>O</w:t>
      </w:r>
      <w:r>
        <w:t xml:space="preserve">perating </w:t>
      </w:r>
      <w:r w:rsidR="000F421B">
        <w:t>S</w:t>
      </w:r>
      <w:r>
        <w:t>ystems.</w:t>
      </w:r>
    </w:p>
    <w:p w14:paraId="71614B7F" w14:textId="126984DE" w:rsidR="00085FCC" w:rsidRDefault="00085FCC" w:rsidP="00085FCC">
      <w:pPr>
        <w:pStyle w:val="ListParagraph"/>
        <w:numPr>
          <w:ilvl w:val="0"/>
          <w:numId w:val="8"/>
        </w:numPr>
        <w:spacing w:before="10" w:after="10" w:line="259" w:lineRule="auto"/>
        <w:ind w:right="720"/>
      </w:pPr>
      <w:r>
        <w:t xml:space="preserve">Zoila states she is in the same boat as Joe as she uses Mac personally but teaches Windows. More cloud-based services are being taught. It is hard for students </w:t>
      </w:r>
      <w:r w:rsidR="000F421B">
        <w:t>only to</w:t>
      </w:r>
      <w:r>
        <w:t xml:space="preserve"> learn one operating system.</w:t>
      </w:r>
    </w:p>
    <w:p w14:paraId="3C9A2971" w14:textId="090D9A4C" w:rsidR="00085FCC" w:rsidRDefault="00085FCC" w:rsidP="00085FCC">
      <w:pPr>
        <w:spacing w:before="10" w:after="10"/>
        <w:ind w:left="720" w:right="720" w:firstLine="720"/>
      </w:pPr>
      <w:r w:rsidRPr="00A24AFA">
        <w:rPr>
          <w:b/>
        </w:rPr>
        <w:t>Vote:</w:t>
      </w:r>
      <w:r>
        <w:t xml:space="preserve"> </w:t>
      </w:r>
      <w:r w:rsidRPr="0036562C">
        <w:t xml:space="preserve">Do you approve of an Associate of Science Degree in Administrative Assistant </w:t>
      </w:r>
      <w:r w:rsidR="000F421B">
        <w:t>focusing o</w:t>
      </w:r>
      <w:r w:rsidRPr="0036562C">
        <w:t>n Human Resources Support?</w:t>
      </w:r>
    </w:p>
    <w:p w14:paraId="0134B9E2" w14:textId="751AE501" w:rsidR="00085FCC" w:rsidRDefault="00085FCC" w:rsidP="00085FCC">
      <w:pPr>
        <w:spacing w:before="10" w:after="10"/>
        <w:ind w:left="720" w:right="720"/>
      </w:pPr>
      <w:r>
        <w:tab/>
        <w:t>Vote is a unanimous YES</w:t>
      </w:r>
      <w:r w:rsidR="000F421B">
        <w:t>.</w:t>
      </w:r>
    </w:p>
    <w:p w14:paraId="5ECBC0CE" w14:textId="080A4677" w:rsidR="00085FCC" w:rsidRDefault="00085FCC" w:rsidP="00085FCC">
      <w:pPr>
        <w:spacing w:before="10" w:after="10"/>
        <w:ind w:left="720" w:right="720" w:firstLine="720"/>
      </w:pPr>
      <w:r w:rsidRPr="00A24AFA">
        <w:rPr>
          <w:b/>
        </w:rPr>
        <w:t>Vote:</w:t>
      </w:r>
      <w:r>
        <w:t xml:space="preserve"> </w:t>
      </w:r>
      <w:r w:rsidRPr="0036562C">
        <w:t xml:space="preserve">Do you approve of a Certificate of Achievement in Administrative Assistant </w:t>
      </w:r>
      <w:r w:rsidR="000F421B">
        <w:t>focusing o</w:t>
      </w:r>
      <w:r w:rsidRPr="0036562C">
        <w:t>n Human Resources Support?</w:t>
      </w:r>
    </w:p>
    <w:p w14:paraId="6FF24639" w14:textId="69EBBAE5" w:rsidR="00DC67F6" w:rsidRDefault="00085FCC" w:rsidP="00DC67F6">
      <w:pPr>
        <w:spacing w:before="10" w:after="10"/>
        <w:ind w:left="720" w:right="720"/>
      </w:pPr>
      <w:r>
        <w:tab/>
        <w:t>Vote is a unanimous YES</w:t>
      </w:r>
      <w:r w:rsidR="000F421B">
        <w:t>.</w:t>
      </w:r>
    </w:p>
    <w:p w14:paraId="136DDA7B" w14:textId="318D3B3F" w:rsidR="00DC67F6" w:rsidRPr="00DC67F6" w:rsidRDefault="00DC67F6" w:rsidP="00DC67F6">
      <w:pPr>
        <w:pStyle w:val="ListParagraph"/>
        <w:numPr>
          <w:ilvl w:val="0"/>
          <w:numId w:val="8"/>
        </w:numPr>
        <w:spacing w:before="10" w:after="10"/>
        <w:ind w:right="720"/>
        <w:rPr>
          <w:highlight w:val="yellow"/>
        </w:rPr>
      </w:pPr>
      <w:r w:rsidRPr="00DC67F6">
        <w:rPr>
          <w:highlight w:val="yellow"/>
        </w:rPr>
        <w:t>Sarah states we want to create a smaller Certificate of Achievement called Human Resources Essentials. The Certificate of Achievement will require Business Communications, Career Development for Tech Professions, and Human Resource Management classes.</w:t>
      </w:r>
    </w:p>
    <w:p w14:paraId="757FA5ED" w14:textId="5EA726E5" w:rsidR="00DC67F6" w:rsidRPr="00DC67F6" w:rsidRDefault="00DC67F6" w:rsidP="00DC67F6">
      <w:pPr>
        <w:spacing w:before="10" w:after="10"/>
        <w:ind w:left="1440" w:right="720"/>
        <w:rPr>
          <w:highlight w:val="yellow"/>
        </w:rPr>
      </w:pPr>
      <w:r w:rsidRPr="00DC67F6">
        <w:rPr>
          <w:b/>
          <w:highlight w:val="yellow"/>
        </w:rPr>
        <w:t xml:space="preserve">Vote: </w:t>
      </w:r>
      <w:r w:rsidRPr="00DC67F6">
        <w:rPr>
          <w:highlight w:val="yellow"/>
        </w:rPr>
        <w:t>Do you approve a Certificate of Achievement in Human Resources Essentials?</w:t>
      </w:r>
    </w:p>
    <w:p w14:paraId="4D8C088A" w14:textId="20A221A0" w:rsidR="00DC67F6" w:rsidRPr="00DC67F6" w:rsidRDefault="00DC67F6" w:rsidP="00DC67F6">
      <w:pPr>
        <w:spacing w:before="10" w:after="10"/>
        <w:ind w:left="1440" w:right="720"/>
      </w:pPr>
      <w:r w:rsidRPr="00DC67F6">
        <w:rPr>
          <w:highlight w:val="yellow"/>
        </w:rPr>
        <w:t>Vote is a unanimous YES.</w:t>
      </w:r>
      <w:bookmarkStart w:id="2" w:name="_GoBack"/>
      <w:bookmarkEnd w:id="2"/>
    </w:p>
    <w:p w14:paraId="16ACECF6" w14:textId="1CE672A9" w:rsidR="00085FCC" w:rsidRDefault="00085FCC" w:rsidP="00085FCC">
      <w:pPr>
        <w:pStyle w:val="ListParagraph"/>
        <w:numPr>
          <w:ilvl w:val="0"/>
          <w:numId w:val="9"/>
        </w:numPr>
        <w:spacing w:before="10" w:after="10" w:line="259" w:lineRule="auto"/>
        <w:ind w:right="720"/>
      </w:pPr>
      <w:r>
        <w:t xml:space="preserve">Zoila mentions deactivating and moving into </w:t>
      </w:r>
      <w:r w:rsidR="000F421B">
        <w:t xml:space="preserve">a </w:t>
      </w:r>
      <w:r>
        <w:t>new program. They will no longer be offered in future semesters starting in a year.</w:t>
      </w:r>
    </w:p>
    <w:p w14:paraId="030B6918" w14:textId="77777777" w:rsidR="00085FCC" w:rsidRDefault="00085FCC" w:rsidP="00085FCC">
      <w:pPr>
        <w:spacing w:before="10" w:after="10"/>
        <w:ind w:left="720" w:right="720" w:firstLine="720"/>
      </w:pPr>
      <w:r w:rsidRPr="00AD5A53">
        <w:rPr>
          <w:b/>
        </w:rPr>
        <w:t>Vote:</w:t>
      </w:r>
      <w:r>
        <w:t xml:space="preserve"> </w:t>
      </w:r>
      <w:r w:rsidRPr="0036562C">
        <w:t>Do you approve the inactivation of the Business Information Worker and Customer Support Programs at LBCC?</w:t>
      </w:r>
    </w:p>
    <w:p w14:paraId="67CB7B62" w14:textId="4FC98AB8" w:rsidR="00085FCC" w:rsidRDefault="00085FCC" w:rsidP="00085FCC">
      <w:pPr>
        <w:spacing w:before="10" w:after="10"/>
        <w:ind w:left="720" w:right="720"/>
      </w:pPr>
      <w:r>
        <w:tab/>
        <w:t>Vote is a unanimous YES</w:t>
      </w:r>
      <w:r w:rsidR="000F421B">
        <w:t>.</w:t>
      </w:r>
    </w:p>
    <w:p w14:paraId="04494B41" w14:textId="32EFBDEA" w:rsidR="00085FCC" w:rsidRDefault="00085FCC" w:rsidP="00085FCC">
      <w:pPr>
        <w:pStyle w:val="ListParagraph"/>
        <w:numPr>
          <w:ilvl w:val="0"/>
          <w:numId w:val="9"/>
        </w:numPr>
        <w:spacing w:before="10" w:after="10" w:line="259" w:lineRule="auto"/>
        <w:ind w:right="720"/>
      </w:pPr>
      <w:r>
        <w:t>Zoila expresses it was a very small certificate and did not appear in the transcripts</w:t>
      </w:r>
      <w:r w:rsidR="000F421B">
        <w:t>,</w:t>
      </w:r>
      <w:r>
        <w:t xml:space="preserve"> but it has been made more robust for two reasons. First, for the certificate to appear in the transcript. Second is because they hope it </w:t>
      </w:r>
      <w:r w:rsidR="000F421B">
        <w:t>will</w:t>
      </w:r>
      <w:r>
        <w:t xml:space="preserve"> make students more employable and more attractive to employers.</w:t>
      </w:r>
    </w:p>
    <w:p w14:paraId="0AD8AF45" w14:textId="1591DA7A" w:rsidR="00085FCC" w:rsidRDefault="00085FCC" w:rsidP="00085FCC">
      <w:pPr>
        <w:spacing w:before="10" w:after="10"/>
        <w:ind w:left="720" w:right="720" w:firstLine="720"/>
      </w:pPr>
      <w:r w:rsidRPr="00AD5A53">
        <w:rPr>
          <w:b/>
        </w:rPr>
        <w:t>Vote:</w:t>
      </w:r>
      <w:r>
        <w:t xml:space="preserve"> </w:t>
      </w:r>
      <w:r w:rsidRPr="0036562C">
        <w:t xml:space="preserve">Do you approve </w:t>
      </w:r>
      <w:r w:rsidR="000F421B">
        <w:t>deactivating</w:t>
      </w:r>
      <w:r w:rsidRPr="0036562C">
        <w:t xml:space="preserve"> the Customer Relations Specialist, Certificate of Accomplishment?</w:t>
      </w:r>
    </w:p>
    <w:p w14:paraId="35C89573" w14:textId="17772FBF" w:rsidR="00085FCC" w:rsidRDefault="00085FCC" w:rsidP="00085FCC">
      <w:pPr>
        <w:spacing w:before="10" w:after="10"/>
        <w:ind w:left="720" w:right="720"/>
      </w:pPr>
      <w:r>
        <w:tab/>
        <w:t>Vote is a unanimous YES</w:t>
      </w:r>
      <w:r w:rsidR="000F421B">
        <w:t>.</w:t>
      </w:r>
    </w:p>
    <w:p w14:paraId="6B1A3D22" w14:textId="479795A5" w:rsidR="00085FCC" w:rsidRDefault="00085FCC" w:rsidP="00085FCC">
      <w:pPr>
        <w:pStyle w:val="ListParagraph"/>
        <w:numPr>
          <w:ilvl w:val="0"/>
          <w:numId w:val="9"/>
        </w:numPr>
        <w:spacing w:before="10" w:after="10" w:line="259" w:lineRule="auto"/>
        <w:ind w:right="720"/>
      </w:pPr>
      <w:r>
        <w:t xml:space="preserve">As a result of the deactivation, the creation of a Customer Relations Specialist, </w:t>
      </w:r>
      <w:r w:rsidR="000F421B">
        <w:t xml:space="preserve">a </w:t>
      </w:r>
      <w:r>
        <w:t>Certificate of Achievement</w:t>
      </w:r>
      <w:r w:rsidR="000F421B">
        <w:t>,</w:t>
      </w:r>
      <w:r>
        <w:t xml:space="preserve"> which will appear on students’ transcripts and will be more robust</w:t>
      </w:r>
    </w:p>
    <w:p w14:paraId="68A831D1" w14:textId="3F707324" w:rsidR="00085FCC" w:rsidRDefault="00085FCC" w:rsidP="00085FCC">
      <w:pPr>
        <w:spacing w:before="10" w:after="10"/>
        <w:ind w:left="720" w:right="720"/>
      </w:pPr>
      <w:r>
        <w:rPr>
          <w:b/>
        </w:rPr>
        <w:tab/>
        <w:t xml:space="preserve"> </w:t>
      </w:r>
      <w:r w:rsidRPr="00AD5A53">
        <w:rPr>
          <w:b/>
        </w:rPr>
        <w:t>Vote:</w:t>
      </w:r>
      <w:r>
        <w:t xml:space="preserve"> </w:t>
      </w:r>
      <w:r w:rsidRPr="0036562C">
        <w:t>Do you approve a Customer Relations Specialist, Certificate of Achievement?</w:t>
      </w:r>
    </w:p>
    <w:p w14:paraId="178C117E" w14:textId="1D54C1AC" w:rsidR="006C1864" w:rsidRDefault="00085FCC" w:rsidP="006C1864">
      <w:pPr>
        <w:spacing w:before="10" w:after="10"/>
        <w:ind w:left="720" w:right="720"/>
      </w:pPr>
      <w:r>
        <w:tab/>
        <w:t>Vote is a unanimous YES</w:t>
      </w:r>
      <w:r w:rsidR="000F421B">
        <w:t>.</w:t>
      </w:r>
    </w:p>
    <w:p w14:paraId="7387DE32" w14:textId="77777777" w:rsidR="00085FCC" w:rsidRPr="006C1864" w:rsidRDefault="00085FCC" w:rsidP="006C1864">
      <w:pPr>
        <w:spacing w:before="10" w:after="10"/>
        <w:ind w:right="720"/>
      </w:pPr>
      <w:r w:rsidRPr="00085FCC">
        <w:rPr>
          <w:i/>
        </w:rPr>
        <w:t xml:space="preserve">Comments </w:t>
      </w:r>
    </w:p>
    <w:p w14:paraId="3E6412AF" w14:textId="308A6A55" w:rsidR="00085FCC" w:rsidRDefault="00085FCC" w:rsidP="00085FCC">
      <w:pPr>
        <w:pStyle w:val="ListParagraph"/>
        <w:numPr>
          <w:ilvl w:val="0"/>
          <w:numId w:val="9"/>
        </w:numPr>
        <w:spacing w:before="10" w:after="10"/>
        <w:ind w:right="720"/>
      </w:pPr>
      <w:r>
        <w:t xml:space="preserve">Zoila concludes by asking if </w:t>
      </w:r>
      <w:r w:rsidR="00DC67F6">
        <w:t>any other suggestions exist</w:t>
      </w:r>
      <w:r>
        <w:t xml:space="preserve"> for any programs</w:t>
      </w:r>
      <w:r w:rsidR="000F421B">
        <w:t>.</w:t>
      </w:r>
    </w:p>
    <w:p w14:paraId="202D9A6B" w14:textId="47554B19" w:rsidR="00085FCC" w:rsidRDefault="00085FCC" w:rsidP="00085FCC">
      <w:pPr>
        <w:pStyle w:val="ListParagraph"/>
        <w:numPr>
          <w:ilvl w:val="0"/>
          <w:numId w:val="9"/>
        </w:numPr>
        <w:spacing w:before="10" w:after="10"/>
        <w:ind w:right="720"/>
      </w:pPr>
      <w:r>
        <w:t>Dana was wondering how much overlap is there between some of the mirror noncredit course and what is currently being done because these are amazing entry-level pathways</w:t>
      </w:r>
      <w:r w:rsidR="000F421B">
        <w:t>.</w:t>
      </w:r>
    </w:p>
    <w:p w14:paraId="1089C25B" w14:textId="2E2EE662" w:rsidR="00085FCC" w:rsidRDefault="00085FCC" w:rsidP="00085FCC">
      <w:pPr>
        <w:pStyle w:val="ListParagraph"/>
        <w:numPr>
          <w:ilvl w:val="0"/>
          <w:numId w:val="9"/>
        </w:numPr>
        <w:spacing w:before="10" w:after="10"/>
        <w:ind w:right="720"/>
      </w:pPr>
      <w:r>
        <w:t>Zoila states that for many of the courses</w:t>
      </w:r>
      <w:r w:rsidR="000F421B">
        <w:t>,</w:t>
      </w:r>
      <w:r>
        <w:t xml:space="preserve"> there are parallel noncredit courses.</w:t>
      </w:r>
    </w:p>
    <w:p w14:paraId="0FF1DB7A" w14:textId="062F2613" w:rsidR="00085FCC" w:rsidRDefault="00085FCC" w:rsidP="00085FCC">
      <w:pPr>
        <w:pStyle w:val="ListParagraph"/>
        <w:numPr>
          <w:ilvl w:val="0"/>
          <w:numId w:val="9"/>
        </w:numPr>
        <w:spacing w:before="10" w:after="10"/>
        <w:ind w:right="720"/>
      </w:pPr>
      <w:r>
        <w:lastRenderedPageBreak/>
        <w:t xml:space="preserve">Dana shares that </w:t>
      </w:r>
      <w:r w:rsidR="000F421B">
        <w:t>some typical budget training should</w:t>
      </w:r>
      <w:r>
        <w:t xml:space="preserve"> include calculations and formatting.</w:t>
      </w:r>
    </w:p>
    <w:p w14:paraId="4C7D968F" w14:textId="48F9BAE0" w:rsidR="00085FCC" w:rsidRDefault="00085FCC" w:rsidP="00085FCC">
      <w:pPr>
        <w:pStyle w:val="ListParagraph"/>
        <w:numPr>
          <w:ilvl w:val="0"/>
          <w:numId w:val="9"/>
        </w:numPr>
        <w:spacing w:before="10" w:after="10"/>
        <w:ind w:right="720"/>
      </w:pPr>
      <w:r>
        <w:t xml:space="preserve">Suman states the beginning of </w:t>
      </w:r>
      <w:r w:rsidR="000F421B">
        <w:t>E</w:t>
      </w:r>
      <w:r>
        <w:t xml:space="preserve">xcel courses does a good job </w:t>
      </w:r>
      <w:r w:rsidR="000F421B">
        <w:t>of</w:t>
      </w:r>
      <w:r>
        <w:t xml:space="preserve"> providing</w:t>
      </w:r>
      <w:r w:rsidR="000F421B">
        <w:t xml:space="preserve"> </w:t>
      </w:r>
      <w:r>
        <w:t xml:space="preserve">deep foundational skills for people to understand the formatting that </w:t>
      </w:r>
      <w:r w:rsidR="000F421B">
        <w:t>is</w:t>
      </w:r>
      <w:r>
        <w:t xml:space="preserve"> necessary</w:t>
      </w:r>
    </w:p>
    <w:p w14:paraId="0905D17B" w14:textId="2F82F2A7" w:rsidR="00085FCC" w:rsidRDefault="00085FCC" w:rsidP="00085FCC">
      <w:pPr>
        <w:pStyle w:val="ListParagraph"/>
        <w:numPr>
          <w:ilvl w:val="0"/>
          <w:numId w:val="9"/>
        </w:numPr>
        <w:spacing w:before="10" w:after="10"/>
        <w:ind w:right="720"/>
      </w:pPr>
      <w:r>
        <w:t>Joe agrees that there should be some accounting training</w:t>
      </w:r>
    </w:p>
    <w:p w14:paraId="3F4213E1" w14:textId="1ADFA57A" w:rsidR="00085FCC" w:rsidRDefault="00085FCC" w:rsidP="00085FCC">
      <w:pPr>
        <w:pStyle w:val="ListParagraph"/>
        <w:numPr>
          <w:ilvl w:val="0"/>
          <w:numId w:val="9"/>
        </w:numPr>
        <w:spacing w:before="10" w:after="10"/>
        <w:ind w:right="720"/>
      </w:pPr>
      <w:r>
        <w:t xml:space="preserve">Vincent asks Joe what types of programs </w:t>
      </w:r>
      <w:r w:rsidR="000F421B">
        <w:t>he is</w:t>
      </w:r>
      <w:r>
        <w:t xml:space="preserve"> using at his company</w:t>
      </w:r>
    </w:p>
    <w:p w14:paraId="6501816B" w14:textId="61EF8A92" w:rsidR="00085FCC" w:rsidRDefault="00085FCC" w:rsidP="00085FCC">
      <w:pPr>
        <w:pStyle w:val="ListParagraph"/>
        <w:numPr>
          <w:ilvl w:val="0"/>
          <w:numId w:val="9"/>
        </w:numPr>
        <w:spacing w:before="10" w:after="10"/>
        <w:ind w:right="720"/>
      </w:pPr>
      <w:r>
        <w:t>Joe responds and says that</w:t>
      </w:r>
      <w:r w:rsidR="000F421B">
        <w:t>,</w:t>
      </w:r>
      <w:r>
        <w:t xml:space="preserve"> for the most part</w:t>
      </w:r>
      <w:r w:rsidR="000F421B">
        <w:t>,</w:t>
      </w:r>
      <w:r>
        <w:t xml:space="preserve"> they use Teams</w:t>
      </w:r>
    </w:p>
    <w:p w14:paraId="05CEC82E" w14:textId="77777777" w:rsidR="00085FCC" w:rsidRDefault="00085FCC" w:rsidP="00085FCC">
      <w:pPr>
        <w:pStyle w:val="ListParagraph"/>
        <w:numPr>
          <w:ilvl w:val="0"/>
          <w:numId w:val="9"/>
        </w:numPr>
        <w:spacing w:before="10" w:after="10"/>
        <w:ind w:right="720"/>
      </w:pPr>
      <w:r>
        <w:t>Vincent thanks everyone</w:t>
      </w:r>
    </w:p>
    <w:p w14:paraId="68E24C2C" w14:textId="77777777" w:rsidR="00085FCC" w:rsidRDefault="00085FCC" w:rsidP="00085FCC">
      <w:pPr>
        <w:spacing w:before="10" w:after="10"/>
        <w:ind w:left="360" w:right="720"/>
      </w:pPr>
    </w:p>
    <w:p w14:paraId="4C912E6B" w14:textId="77777777" w:rsidR="00085FCC" w:rsidRPr="00085FCC" w:rsidRDefault="00085FCC" w:rsidP="001547EF">
      <w:pPr>
        <w:spacing w:before="10" w:after="10"/>
        <w:ind w:right="720"/>
        <w:rPr>
          <w:i/>
        </w:rPr>
      </w:pPr>
      <w:r w:rsidRPr="00085FCC">
        <w:rPr>
          <w:i/>
        </w:rPr>
        <w:t>Meeting adjourned at 6:28 pm</w:t>
      </w:r>
      <w:bookmarkEnd w:id="0"/>
    </w:p>
    <w:p w14:paraId="78AE9110" w14:textId="77777777" w:rsidR="00085FCC" w:rsidRDefault="00085FCC" w:rsidP="00085FCC">
      <w:pPr>
        <w:spacing w:before="10" w:after="10"/>
        <w:ind w:left="720" w:right="720"/>
      </w:pPr>
    </w:p>
    <w:sectPr w:rsidR="00085FCC" w:rsidSect="003307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A426F"/>
    <w:multiLevelType w:val="hybridMultilevel"/>
    <w:tmpl w:val="F078C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A3D47"/>
    <w:multiLevelType w:val="hybridMultilevel"/>
    <w:tmpl w:val="39F6100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12CB32A8"/>
    <w:multiLevelType w:val="hybridMultilevel"/>
    <w:tmpl w:val="2E721F64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2377416F"/>
    <w:multiLevelType w:val="hybridMultilevel"/>
    <w:tmpl w:val="32347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8480D"/>
    <w:multiLevelType w:val="hybridMultilevel"/>
    <w:tmpl w:val="97C28A4C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5" w15:restartNumberingAfterBreak="0">
    <w:nsid w:val="34387776"/>
    <w:multiLevelType w:val="hybridMultilevel"/>
    <w:tmpl w:val="D8F0F796"/>
    <w:lvl w:ilvl="0" w:tplc="49DAC3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AF309B"/>
    <w:multiLevelType w:val="hybridMultilevel"/>
    <w:tmpl w:val="6ACA2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792682"/>
    <w:multiLevelType w:val="hybridMultilevel"/>
    <w:tmpl w:val="0922D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46751C"/>
    <w:multiLevelType w:val="hybridMultilevel"/>
    <w:tmpl w:val="1108C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BA30F3"/>
    <w:multiLevelType w:val="hybridMultilevel"/>
    <w:tmpl w:val="53682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7"/>
  </w:num>
  <w:num w:numId="7">
    <w:abstractNumId w:val="9"/>
  </w:num>
  <w:num w:numId="8">
    <w:abstractNumId w:val="8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NDewsDQwNrUwtjRW0lEKTi0uzszPAykwqgUA0gdcPCwAAAA="/>
  </w:docVars>
  <w:rsids>
    <w:rsidRoot w:val="00085FCC"/>
    <w:rsid w:val="00085FCC"/>
    <w:rsid w:val="000F421B"/>
    <w:rsid w:val="001547EF"/>
    <w:rsid w:val="005F12E2"/>
    <w:rsid w:val="006C1864"/>
    <w:rsid w:val="00DC67F6"/>
    <w:rsid w:val="00FD3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D4244"/>
  <w15:chartTrackingRefBased/>
  <w15:docId w15:val="{08C2D4BE-7715-4261-B7AC-B4746DBFF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5FCC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1edca43e-ba0a-43e9-9831-c02c85ed4add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11AA61A2FD294FB01746702E902942" ma:contentTypeVersion="16" ma:contentTypeDescription="Create a new document." ma:contentTypeScope="" ma:versionID="d31b7a6599f71e59a53da89d15227900">
  <xsd:schema xmlns:xsd="http://www.w3.org/2001/XMLSchema" xmlns:xs="http://www.w3.org/2001/XMLSchema" xmlns:p="http://schemas.microsoft.com/office/2006/metadata/properties" xmlns:ns1="http://schemas.microsoft.com/sharepoint/v3" xmlns:ns3="1edca43e-ba0a-43e9-9831-c02c85ed4add" xmlns:ns4="76f5dff3-853c-489e-a18e-4013541932b1" targetNamespace="http://schemas.microsoft.com/office/2006/metadata/properties" ma:root="true" ma:fieldsID="711975347701b815878253ba447e6d82" ns1:_="" ns3:_="" ns4:_="">
    <xsd:import namespace="http://schemas.microsoft.com/sharepoint/v3"/>
    <xsd:import namespace="1edca43e-ba0a-43e9-9831-c02c85ed4add"/>
    <xsd:import namespace="76f5dff3-853c-489e-a18e-401354193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ca43e-ba0a-43e9-9831-c02c85ed4a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f5dff3-853c-489e-a18e-401354193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7A8432-D3D5-4D36-A7FB-E59141293191}">
  <ds:schemaRefs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1edca43e-ba0a-43e9-9831-c02c85ed4add"/>
    <ds:schemaRef ds:uri="http://schemas.openxmlformats.org/package/2006/metadata/core-properties"/>
    <ds:schemaRef ds:uri="76f5dff3-853c-489e-a18e-4013541932b1"/>
    <ds:schemaRef ds:uri="http://schemas.microsoft.com/sharepoint/v3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EFFB89B-084F-4D1A-A97D-1E7B1FCD6C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CDD629-7E72-43F2-8EF6-B8D20096DE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edca43e-ba0a-43e9-9831-c02c85ed4add"/>
    <ds:schemaRef ds:uri="76f5dff3-853c-489e-a18e-401354193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1335</Words>
  <Characters>7306</Characters>
  <Application>Microsoft Office Word</Application>
  <DocSecurity>0</DocSecurity>
  <Lines>429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g Beach City College</Company>
  <LinksUpToDate>false</LinksUpToDate>
  <CharactersWithSpaces>8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ste Farrar</dc:creator>
  <cp:keywords/>
  <dc:description/>
  <cp:lastModifiedBy>Miriam Valceschini-Lynch</cp:lastModifiedBy>
  <cp:revision>4</cp:revision>
  <dcterms:created xsi:type="dcterms:W3CDTF">2023-04-21T02:54:00Z</dcterms:created>
  <dcterms:modified xsi:type="dcterms:W3CDTF">2023-09-01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09007c6338fc55b39976c7e76676893cb6c4eb20b2184c5e8c4cfc3df9e5b2</vt:lpwstr>
  </property>
  <property fmtid="{D5CDD505-2E9C-101B-9397-08002B2CF9AE}" pid="3" name="ContentTypeId">
    <vt:lpwstr>0x010100EF11AA61A2FD294FB01746702E902942</vt:lpwstr>
  </property>
</Properties>
</file>